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5C7225C4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CC38AD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33E1CC33" w14:textId="7BB70A27" w:rsidR="003506A8" w:rsidRPr="00B350E0" w:rsidRDefault="003506A8" w:rsidP="00B350E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558F0BB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39293D10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B350E0">
        <w:rPr>
          <w:rFonts w:ascii="Times New Roman" w:hAnsi="Times New Roman" w:cs="Times New Roman"/>
          <w:sz w:val="24"/>
          <w:szCs w:val="24"/>
        </w:rPr>
        <w:t>Border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</w:t>
      </w:r>
      <w:r w:rsidR="00B350E0">
        <w:rPr>
          <w:rFonts w:ascii="Times New Roman" w:hAnsi="Times New Roman" w:cs="Times New Roman"/>
          <w:sz w:val="24"/>
          <w:szCs w:val="24"/>
          <w:highlight w:val="yellow"/>
        </w:rPr>
        <w:t>d yet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3009B7E8" w14:textId="1AC07BC5" w:rsid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der - </w:t>
      </w:r>
      <w:proofErr w:type="spellStart"/>
      <w:r>
        <w:rPr>
          <w:rFonts w:ascii="Times New Roman" w:hAnsi="Times New Roman" w:cs="Times New Roman"/>
          <w:sz w:val="24"/>
          <w:szCs w:val="24"/>
        </w:rPr>
        <w:t>HeleViewingAppar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not uploaded yet)</w:t>
      </w:r>
    </w:p>
    <w:p w14:paraId="11E2B93A" w14:textId="09D7B357" w:rsidR="00B350E0" w:rsidRP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Process.py 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552EDEA4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</w:t>
      </w:r>
      <w:r w:rsidR="006F1C47">
        <w:rPr>
          <w:rFonts w:ascii="Times New Roman" w:hAnsi="Times New Roman" w:cs="Times New Roman"/>
          <w:sz w:val="24"/>
          <w:szCs w:val="24"/>
        </w:rPr>
        <w:t xml:space="preserve"> your specific</w:t>
      </w:r>
      <w:r>
        <w:rPr>
          <w:rFonts w:ascii="Times New Roman" w:hAnsi="Times New Roman" w:cs="Times New Roman"/>
          <w:sz w:val="24"/>
          <w:szCs w:val="24"/>
        </w:rPr>
        <w:t xml:space="preserve">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70D0A8B2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</w:t>
      </w:r>
      <w:r w:rsidR="00CC38AD" w:rsidRPr="00CC38AD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>02.dat</w:t>
      </w:r>
      <w:r w:rsidR="00B350E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E80D6F1" w14:textId="7193550C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E4AC06F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 w:rsidR="001064D1">
        <w:rPr>
          <w:rFonts w:ascii="Times New Roman" w:hAnsi="Times New Roman" w:cs="Times New Roman"/>
          <w:b/>
        </w:rPr>
        <w:t xml:space="preserve">. </w:t>
      </w:r>
      <w:r w:rsidR="001064D1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>
        <w:rPr>
          <w:rFonts w:ascii="Times New Roman" w:hAnsi="Times New Roman" w:cs="Times New Roman"/>
          <w:bCs/>
          <w:sz w:val="24"/>
          <w:szCs w:val="24"/>
        </w:rPr>
        <w:t xml:space="preserve"> as a </w:t>
      </w:r>
      <w:r w:rsidR="00B350E0">
        <w:rPr>
          <w:rFonts w:ascii="Times New Roman" w:hAnsi="Times New Roman" w:cs="Times New Roman"/>
          <w:bCs/>
          <w:sz w:val="24"/>
          <w:szCs w:val="24"/>
        </w:rPr>
        <w:t xml:space="preserve">black and white 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6DF5248D">
            <wp:extent cx="2517898" cy="2666009"/>
            <wp:effectExtent l="19050" t="19050" r="1587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26378" cy="267498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6040056B">
            <wp:extent cx="2470443" cy="2678673"/>
            <wp:effectExtent l="19050" t="19050" r="2540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4850" cy="271598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658B3CAA" w14:textId="34C51594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D98B89" w14:textId="3FCAC629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120DFFE" w14:textId="453E0FF4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F6E711" w14:textId="330B78CE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A26339A" w14:textId="069680B4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6D42021" w14:textId="77777777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29A328F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3675216" w14:textId="1C7B1A16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271EADDC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Design, ensure that Snap and 3D 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401C8BCB" w14:textId="7026249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0256BAD5" w14:textId="2172356F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OK.</w:t>
      </w:r>
    </w:p>
    <w:p w14:paraId="5811A97C" w14:textId="5F8F67B8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view cube on the upper right corner to rotate camera around the model. On the bottom, there is a small ribbon with pan and zoom features. </w:t>
      </w:r>
    </w:p>
    <w:p w14:paraId="1B8AF0F0" w14:textId="1A9ACE3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bottom of the image sketch labeled “Sketch 1”</w:t>
      </w:r>
    </w:p>
    <w:p w14:paraId="0B7E8AE6" w14:textId="7777777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sketch which is labeled “Sketch 2” and make a square exactly on top of the perimeter Sketch 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1BB9A8A0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rude the square an arbitrary amount of 1 mm. This will act as the base of the Hele-Shaw cell. </w:t>
      </w:r>
    </w:p>
    <w:p w14:paraId="3C86B168" w14:textId="1F80F5CD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6E2B9E2A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re network’s void spaces will now be cut into the base.</w:t>
      </w:r>
    </w:p>
    <w:p w14:paraId="1A5F95E4" w14:textId="4C6865E5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7CFB8311" w14:textId="77777777" w:rsidR="005976FA" w:rsidRPr="00255CE1" w:rsidRDefault="005976FA" w:rsidP="005976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CB8612C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4874DEB4" w14:textId="2EB8A76B" w:rsidR="005976FA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7EFB4947" w14:textId="07BFFE5F" w:rsidR="00255CE1" w:rsidRPr="00255CE1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wUAaNhOciwAAAA="/>
  </w:docVars>
  <w:rsids>
    <w:rsidRoot w:val="003506A8"/>
    <w:rsid w:val="001064D1"/>
    <w:rsid w:val="00255CE1"/>
    <w:rsid w:val="003506A8"/>
    <w:rsid w:val="003F2B30"/>
    <w:rsid w:val="005450D8"/>
    <w:rsid w:val="005976FA"/>
    <w:rsid w:val="0065785D"/>
    <w:rsid w:val="00660CEE"/>
    <w:rsid w:val="00661D18"/>
    <w:rsid w:val="006A7D71"/>
    <w:rsid w:val="006F1C47"/>
    <w:rsid w:val="007666FB"/>
    <w:rsid w:val="00787BA3"/>
    <w:rsid w:val="007D1B8F"/>
    <w:rsid w:val="008312E5"/>
    <w:rsid w:val="00904D21"/>
    <w:rsid w:val="009F7C8B"/>
    <w:rsid w:val="00A21DBC"/>
    <w:rsid w:val="00A37840"/>
    <w:rsid w:val="00AB49DC"/>
    <w:rsid w:val="00B350E0"/>
    <w:rsid w:val="00C47286"/>
    <w:rsid w:val="00CA49CC"/>
    <w:rsid w:val="00CC38AD"/>
    <w:rsid w:val="00D042CD"/>
    <w:rsid w:val="00D836D0"/>
    <w:rsid w:val="00DC7C58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02F39-16F7-4D45-86ED-60A15FF00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1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0</cp:revision>
  <cp:lastPrinted>2020-05-13T23:28:00Z</cp:lastPrinted>
  <dcterms:created xsi:type="dcterms:W3CDTF">2020-05-10T00:55:00Z</dcterms:created>
  <dcterms:modified xsi:type="dcterms:W3CDTF">2020-05-13T23:36:00Z</dcterms:modified>
</cp:coreProperties>
</file>